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BB37B0" w14:textId="77777777" w:rsidR="00D338DF" w:rsidRDefault="00D338DF" w:rsidP="00C355BB">
      <w:pPr>
        <w:jc w:val="center"/>
        <w:rPr>
          <w:color w:val="FFC000" w:themeColor="accent4"/>
          <w:sz w:val="18"/>
          <w:szCs w:val="18"/>
        </w:rPr>
      </w:pPr>
    </w:p>
    <w:p w14:paraId="33C147DC" w14:textId="77777777" w:rsidR="00D338DF" w:rsidRDefault="00D338DF" w:rsidP="00C355BB">
      <w:pPr>
        <w:jc w:val="center"/>
        <w:rPr>
          <w:color w:val="FFC000" w:themeColor="accent4"/>
          <w:sz w:val="18"/>
          <w:szCs w:val="18"/>
        </w:rPr>
      </w:pPr>
    </w:p>
    <w:p w14:paraId="7CDB9E78" w14:textId="7032974A" w:rsidR="00D82681" w:rsidRPr="001A77EE" w:rsidRDefault="008F05B5" w:rsidP="00C355BB">
      <w:pPr>
        <w:jc w:val="center"/>
        <w:rPr>
          <w:color w:val="FF0000"/>
        </w:rPr>
      </w:pPr>
      <w:r>
        <w:rPr>
          <w:noProof/>
          <w:color w:val="FFC000" w:themeColor="accent4"/>
          <w:sz w:val="280"/>
          <w:szCs w:val="280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4064C962" wp14:editId="65C42916">
                <wp:simplePos x="0" y="0"/>
                <wp:positionH relativeFrom="margin">
                  <wp:posOffset>-28575</wp:posOffset>
                </wp:positionH>
                <wp:positionV relativeFrom="paragraph">
                  <wp:posOffset>2391410</wp:posOffset>
                </wp:positionV>
                <wp:extent cx="6543675" cy="1514475"/>
                <wp:effectExtent l="0" t="0" r="9525" b="9525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43675" cy="1514475"/>
                          <a:chOff x="0" y="-66675"/>
                          <a:chExt cx="6543675" cy="1514475"/>
                        </a:xfrm>
                      </wpg:grpSpPr>
                      <wpg:grpSp>
                        <wpg:cNvPr id="9" name="Group 9"/>
                        <wpg:cNvGrpSpPr/>
                        <wpg:grpSpPr>
                          <a:xfrm>
                            <a:off x="1476375" y="219075"/>
                            <a:ext cx="5067300" cy="1085215"/>
                            <a:chOff x="-733425" y="-200025"/>
                            <a:chExt cx="5067300" cy="1085850"/>
                          </a:xfrm>
                        </wpg:grpSpPr>
                        <wps:wsp>
                          <wps:cNvPr id="8" name="Text Box 8"/>
                          <wps:cNvSpPr txBox="1"/>
                          <wps:spPr>
                            <a:xfrm>
                              <a:off x="-733425" y="257443"/>
                              <a:ext cx="5067300" cy="628382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4EB89EBE" w14:textId="77777777" w:rsidR="00E6159A" w:rsidRPr="00E6159A" w:rsidRDefault="00E6159A" w:rsidP="00E6159A">
                                <w:pPr>
                                  <w:spacing w:after="0"/>
                                  <w:jc w:val="center"/>
                                  <w:rPr>
                                    <w:rFonts w:ascii="Viga" w:hAnsi="Viga"/>
                                    <w:color w:val="002060"/>
                                    <w:sz w:val="48"/>
                                    <w:szCs w:val="48"/>
                                  </w:rPr>
                                </w:pPr>
                                <w:r w:rsidRPr="00E6159A">
                                  <w:rPr>
                                    <w:rFonts w:ascii="Viga" w:hAnsi="Viga"/>
                                    <w:color w:val="002060"/>
                                    <w:sz w:val="48"/>
                                    <w:szCs w:val="48"/>
                                  </w:rPr>
                                  <w:t xml:space="preserve">of Computer &amp; Emerging Sciences </w:t>
                                </w:r>
                              </w:p>
                              <w:p w14:paraId="1B026818" w14:textId="77777777" w:rsidR="00E6159A" w:rsidRDefault="00E6159A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" name="Text Box 1"/>
                          <wps:cNvSpPr txBox="1"/>
                          <wps:spPr>
                            <a:xfrm>
                              <a:off x="-695325" y="-200025"/>
                              <a:ext cx="5002530" cy="675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009EC5F7" w14:textId="77777777" w:rsidR="00E6159A" w:rsidRPr="008F05B5" w:rsidRDefault="00E6159A" w:rsidP="00DD0727">
                                <w:pPr>
                                  <w:spacing w:after="0"/>
                                  <w:jc w:val="center"/>
                                  <w:rPr>
                                    <w:rFonts w:ascii="Viga" w:hAnsi="Viga"/>
                                    <w:color w:val="002060"/>
                                    <w:sz w:val="72"/>
                                    <w:szCs w:val="72"/>
                                  </w:rPr>
                                </w:pPr>
                                <w:r w:rsidRPr="008F05B5">
                                  <w:rPr>
                                    <w:rFonts w:ascii="Viga" w:hAnsi="Viga"/>
                                    <w:color w:val="002060"/>
                                    <w:sz w:val="72"/>
                                    <w:szCs w:val="72"/>
                                  </w:rPr>
                                  <w:t xml:space="preserve">NATIONAL UNIVERSITY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-66675"/>
                            <a:ext cx="1514475" cy="151447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4064C962" id="Group 11" o:spid="_x0000_s1026" style="position:absolute;left:0;text-align:left;margin-left:-2.25pt;margin-top:188.3pt;width:515.25pt;height:119.25pt;z-index:251663360;mso-position-horizontal-relative:margin" coordorigin=",-666" coordsize="65436,1514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">
                <v:group id="Group 9" o:spid="_x0000_s1027" style="position:absolute;left:14763;top:2190;width:50673;height:10852" coordorigin="-7334,-2000" coordsize="50673,108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"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8" o:spid="_x0000_s1028" type="#_x0000_t202" style="position:absolute;left:-7334;top:2574;width:50672;height:628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" fillcolor="white [3201]" stroked="f" strokeweight=".5pt">
                    <v:textbox>
                      <w:txbxContent>
                        <w:p w14:paraId="4EB89EBE" w14:textId="77777777" w:rsidR="00E6159A" w:rsidRPr="00E6159A" w:rsidRDefault="00E6159A" w:rsidP="00E6159A">
                          <w:pPr>
                            <w:spacing w:after="0"/>
                            <w:jc w:val="center"/>
                            <w:rPr>
                              <w:rFonts w:ascii="Viga" w:hAnsi="Viga"/>
                              <w:color w:val="002060"/>
                              <w:sz w:val="48"/>
                              <w:szCs w:val="48"/>
                            </w:rPr>
                          </w:pPr>
                          <w:r w:rsidRPr="00E6159A">
                            <w:rPr>
                              <w:rFonts w:ascii="Viga" w:hAnsi="Viga"/>
                              <w:color w:val="002060"/>
                              <w:sz w:val="48"/>
                              <w:szCs w:val="48"/>
                            </w:rPr>
                            <w:t xml:space="preserve">of Computer &amp; Emerging Sciences </w:t>
                          </w:r>
                        </w:p>
                        <w:p w14:paraId="1B026818" w14:textId="77777777" w:rsidR="00E6159A" w:rsidRDefault="00E6159A"/>
                      </w:txbxContent>
                    </v:textbox>
                  </v:shape>
                  <v:shape id="Text Box 1" o:spid="_x0000_s1029" type="#_x0000_t202" style="position:absolute;left:-6953;top:-2000;width:50025;height:6753;visibility:visible;mso-wrap-style:non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" filled="f" stroked="f" strokeweight=".5pt">
                    <v:textbox>
                      <w:txbxContent>
                        <w:p w14:paraId="009EC5F7" w14:textId="77777777" w:rsidR="00E6159A" w:rsidRPr="008F05B5" w:rsidRDefault="00E6159A" w:rsidP="00DD0727">
                          <w:pPr>
                            <w:spacing w:after="0"/>
                            <w:jc w:val="center"/>
                            <w:rPr>
                              <w:rFonts w:ascii="Viga" w:hAnsi="Viga"/>
                              <w:color w:val="002060"/>
                              <w:sz w:val="72"/>
                              <w:szCs w:val="72"/>
                            </w:rPr>
                          </w:pPr>
                          <w:r w:rsidRPr="008F05B5">
                            <w:rPr>
                              <w:rFonts w:ascii="Viga" w:hAnsi="Viga"/>
                              <w:color w:val="002060"/>
                              <w:sz w:val="72"/>
                              <w:szCs w:val="72"/>
                            </w:rPr>
                            <w:t xml:space="preserve">NATIONAL UNIVERSITY </w:t>
                          </w:r>
                        </w:p>
                      </w:txbxContent>
                    </v:textbox>
                  </v:shape>
                </v:group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0" o:spid="_x0000_s1030" type="#_x0000_t75" style="position:absolute;top:-666;width:15144;height:15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">
                  <v:imagedata r:id="rId9" o:title=""/>
                </v:shape>
                <w10:wrap anchorx="margin"/>
              </v:group>
            </w:pict>
          </mc:Fallback>
        </mc:AlternateContent>
      </w:r>
      <w:r w:rsidR="00D63E2E" w:rsidRPr="00BE3F6F">
        <w:rPr>
          <w:color w:val="FFC000" w:themeColor="accent4"/>
          <w:sz w:val="280"/>
          <w:szCs w:val="280"/>
        </w:rPr>
        <w:t>-</w:t>
      </w:r>
      <w:r w:rsidR="00EC7E61" w:rsidRPr="00EC7E61">
        <w:rPr>
          <w:noProof/>
        </w:rPr>
        <w:t xml:space="preserve"> </w:t>
      </w:r>
      <w:r w:rsidR="00EC7E61">
        <w:rPr>
          <w:noProof/>
        </w:rPr>
        <w:drawing>
          <wp:inline distT="0" distB="0" distL="0" distR="0" wp14:anchorId="462D0015" wp14:editId="43D2E17C">
            <wp:extent cx="1000125" cy="1513205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481" t="20225" r="30533" b="20807"/>
                    <a:stretch/>
                  </pic:blipFill>
                  <pic:spPr bwMode="auto">
                    <a:xfrm>
                      <a:off x="0" y="0"/>
                      <a:ext cx="1015806" cy="1536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1D2CE2">
        <w:rPr>
          <w:noProof/>
          <w:color w:val="FF0000"/>
          <w:sz w:val="280"/>
          <w:szCs w:val="280"/>
        </w:rPr>
        <w:drawing>
          <wp:inline distT="0" distB="0" distL="0" distR="0" wp14:anchorId="5FE2DCE1" wp14:editId="1D408C44">
            <wp:extent cx="1066634" cy="1463040"/>
            <wp:effectExtent l="0" t="0" r="635" b="3810"/>
            <wp:docPr id="44232613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2326130" name="Picture 442326130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66634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D2CE2">
        <w:rPr>
          <w:noProof/>
          <w:color w:val="FF0000"/>
          <w:sz w:val="280"/>
          <w:szCs w:val="280"/>
        </w:rPr>
        <w:drawing>
          <wp:inline distT="0" distB="0" distL="0" distR="0" wp14:anchorId="783D6F14" wp14:editId="338FD3B0">
            <wp:extent cx="891368" cy="1463040"/>
            <wp:effectExtent l="0" t="0" r="4445" b="3810"/>
            <wp:docPr id="144165932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1659329" name="Picture 1441659329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91368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63E2E" w:rsidRPr="00BE3F6F">
        <w:rPr>
          <w:color w:val="FF0000"/>
          <w:sz w:val="280"/>
          <w:szCs w:val="280"/>
        </w:rPr>
        <w:t>-</w:t>
      </w:r>
    </w:p>
    <w:p w14:paraId="0140945A" w14:textId="16DCD563" w:rsidR="00E6159A" w:rsidRDefault="00E6159A" w:rsidP="00C355BB">
      <w:pPr>
        <w:jc w:val="center"/>
        <w:rPr>
          <w:rFonts w:ascii="Viga" w:hAnsi="Viga"/>
          <w:sz w:val="44"/>
          <w:szCs w:val="44"/>
        </w:rPr>
      </w:pPr>
    </w:p>
    <w:p w14:paraId="6CA64288" w14:textId="77777777" w:rsidR="00E6159A" w:rsidRDefault="00E6159A" w:rsidP="00C355BB">
      <w:pPr>
        <w:jc w:val="center"/>
        <w:rPr>
          <w:rFonts w:ascii="Viga" w:hAnsi="Viga"/>
          <w:sz w:val="44"/>
          <w:szCs w:val="44"/>
        </w:rPr>
      </w:pPr>
    </w:p>
    <w:p w14:paraId="572C4733" w14:textId="77777777" w:rsidR="00EC7E61" w:rsidRDefault="00EC7E61" w:rsidP="00C355BB">
      <w:pPr>
        <w:jc w:val="center"/>
        <w:rPr>
          <w:rFonts w:ascii="Viga" w:hAnsi="Viga"/>
          <w:sz w:val="44"/>
          <w:szCs w:val="44"/>
        </w:rPr>
      </w:pPr>
    </w:p>
    <w:p w14:paraId="118C86EB" w14:textId="77777777" w:rsidR="00BC461E" w:rsidRDefault="00BC461E" w:rsidP="00C355BB">
      <w:pPr>
        <w:jc w:val="center"/>
        <w:rPr>
          <w:rFonts w:ascii="Viga" w:hAnsi="Viga"/>
          <w:sz w:val="44"/>
          <w:szCs w:val="44"/>
        </w:rPr>
      </w:pPr>
    </w:p>
    <w:p w14:paraId="199C85B9" w14:textId="498F17B0" w:rsidR="003E3E87" w:rsidRDefault="00CE3519" w:rsidP="00C355BB">
      <w:pPr>
        <w:jc w:val="center"/>
        <w:rPr>
          <w:rFonts w:ascii="DM Sans" w:hAnsi="DM Sans"/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Course</w:t>
      </w:r>
      <w:r w:rsidR="00BB3199" w:rsidRPr="005703C3">
        <w:rPr>
          <w:rFonts w:ascii="Viga" w:hAnsi="Viga"/>
          <w:sz w:val="44"/>
          <w:szCs w:val="44"/>
        </w:rPr>
        <w:t>:</w:t>
      </w:r>
      <w:r w:rsidR="00052DAF">
        <w:rPr>
          <w:rFonts w:ascii="Viga" w:hAnsi="Viga"/>
          <w:sz w:val="44"/>
          <w:szCs w:val="44"/>
        </w:rPr>
        <w:t xml:space="preserve"> </w:t>
      </w:r>
      <w:r w:rsidR="00CF0D0F" w:rsidRPr="00CF0D0F">
        <w:rPr>
          <w:rFonts w:ascii="DM Sans" w:hAnsi="DM Sans"/>
          <w:sz w:val="44"/>
          <w:szCs w:val="44"/>
        </w:rPr>
        <w:t>Software Requirements Engineering</w:t>
      </w:r>
    </w:p>
    <w:p w14:paraId="57A56463" w14:textId="77777777" w:rsidR="00F917CB" w:rsidRPr="00F917CB" w:rsidRDefault="00F917CB" w:rsidP="00C355BB">
      <w:pPr>
        <w:jc w:val="center"/>
        <w:rPr>
          <w:sz w:val="2"/>
          <w:szCs w:val="2"/>
        </w:rPr>
      </w:pPr>
    </w:p>
    <w:p w14:paraId="1406A5FA" w14:textId="5E1A32E6" w:rsidR="00BC461E" w:rsidRDefault="00CE3519" w:rsidP="00C355BB">
      <w:pPr>
        <w:spacing w:after="0"/>
        <w:jc w:val="center"/>
        <w:rPr>
          <w:rFonts w:ascii="DM Sans" w:hAnsi="DM Sans"/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Instructor</w:t>
      </w:r>
      <w:r w:rsidR="00D63E2E" w:rsidRPr="005703C3">
        <w:rPr>
          <w:rFonts w:ascii="Viga" w:hAnsi="Viga"/>
          <w:sz w:val="44"/>
          <w:szCs w:val="44"/>
        </w:rPr>
        <w:t>:</w:t>
      </w:r>
      <w:r w:rsidRPr="00945DBA">
        <w:rPr>
          <w:rFonts w:ascii="DM Sans" w:hAnsi="DM Sans"/>
          <w:sz w:val="44"/>
          <w:szCs w:val="44"/>
        </w:rPr>
        <w:t xml:space="preserve"> </w:t>
      </w:r>
      <w:r w:rsidR="00755ADF" w:rsidRPr="00755ADF">
        <w:rPr>
          <w:rFonts w:ascii="DM Sans" w:hAnsi="DM Sans"/>
          <w:sz w:val="44"/>
          <w:szCs w:val="44"/>
        </w:rPr>
        <w:t>Lecturer</w:t>
      </w:r>
      <w:r w:rsidR="00CF0D0F">
        <w:rPr>
          <w:rFonts w:ascii="DM Sans" w:hAnsi="DM Sans"/>
          <w:sz w:val="44"/>
          <w:szCs w:val="44"/>
        </w:rPr>
        <w:t xml:space="preserve"> </w:t>
      </w:r>
      <w:r w:rsidR="00CF0D0F" w:rsidRPr="00CF0D0F">
        <w:rPr>
          <w:rFonts w:ascii="DM Sans" w:hAnsi="DM Sans"/>
          <w:sz w:val="44"/>
          <w:szCs w:val="44"/>
        </w:rPr>
        <w:t>Sara Rehmat</w:t>
      </w:r>
    </w:p>
    <w:p w14:paraId="08D3631C" w14:textId="77777777" w:rsidR="00BC461E" w:rsidRPr="00BC461E" w:rsidRDefault="00BC461E" w:rsidP="00C355BB">
      <w:pPr>
        <w:spacing w:after="0"/>
        <w:jc w:val="center"/>
        <w:rPr>
          <w:rFonts w:ascii="DM Sans" w:hAnsi="DM Sans"/>
          <w:sz w:val="44"/>
          <w:szCs w:val="44"/>
        </w:rPr>
      </w:pPr>
    </w:p>
    <w:p w14:paraId="772E75F2" w14:textId="29CC0039" w:rsidR="00BC461E" w:rsidRDefault="00CE3519" w:rsidP="00C355BB">
      <w:pPr>
        <w:spacing w:after="0"/>
        <w:jc w:val="center"/>
        <w:rPr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Submitted by</w:t>
      </w:r>
      <w:r w:rsidR="00D63E2E" w:rsidRPr="005703C3">
        <w:rPr>
          <w:rFonts w:ascii="Viga" w:hAnsi="Viga"/>
          <w:sz w:val="44"/>
          <w:szCs w:val="44"/>
        </w:rPr>
        <w:t>:</w:t>
      </w:r>
    </w:p>
    <w:p w14:paraId="4377AE04" w14:textId="4D365801" w:rsidR="00F7269A" w:rsidRDefault="00CE3519" w:rsidP="00C355BB">
      <w:pPr>
        <w:spacing w:after="0"/>
        <w:jc w:val="center"/>
        <w:rPr>
          <w:rFonts w:ascii="DM Sans" w:hAnsi="DM Sans"/>
          <w:sz w:val="44"/>
          <w:szCs w:val="44"/>
        </w:rPr>
      </w:pPr>
      <w:r w:rsidRPr="00945DBA">
        <w:rPr>
          <w:rFonts w:ascii="DM Sans" w:hAnsi="DM Sans"/>
          <w:sz w:val="44"/>
          <w:szCs w:val="44"/>
        </w:rPr>
        <w:t>Muhammad Rehan</w:t>
      </w:r>
      <w:r w:rsidR="00BC461E">
        <w:rPr>
          <w:rFonts w:ascii="DM Sans" w:hAnsi="DM Sans"/>
          <w:sz w:val="44"/>
          <w:szCs w:val="44"/>
        </w:rPr>
        <w:t xml:space="preserve"> | </w:t>
      </w:r>
      <w:r w:rsidR="00BC461E" w:rsidRPr="00945DBA">
        <w:rPr>
          <w:rFonts w:ascii="DM Sans" w:hAnsi="DM Sans"/>
          <w:sz w:val="44"/>
          <w:szCs w:val="44"/>
        </w:rPr>
        <w:t>22P-9106</w:t>
      </w:r>
    </w:p>
    <w:p w14:paraId="108C13C1" w14:textId="77777777" w:rsidR="0004357E" w:rsidRDefault="0004357E" w:rsidP="00C355BB">
      <w:pPr>
        <w:spacing w:after="0" w:line="360" w:lineRule="auto"/>
        <w:jc w:val="center"/>
        <w:rPr>
          <w:rFonts w:ascii="DM Sans" w:hAnsi="DM Sans"/>
          <w:sz w:val="44"/>
          <w:szCs w:val="44"/>
        </w:rPr>
      </w:pPr>
    </w:p>
    <w:p w14:paraId="2F315BBA" w14:textId="4E96F6EF" w:rsidR="005B53DD" w:rsidRPr="005B53DD" w:rsidRDefault="00335FAB" w:rsidP="00C355BB">
      <w:pPr>
        <w:spacing w:after="0" w:line="360" w:lineRule="auto"/>
        <w:jc w:val="center"/>
        <w:rPr>
          <w:rFonts w:ascii="DM Sans" w:hAnsi="DM Sans"/>
          <w:sz w:val="44"/>
          <w:szCs w:val="44"/>
        </w:rPr>
      </w:pPr>
      <w:r w:rsidRPr="005703C3">
        <w:rPr>
          <w:rFonts w:ascii="Viga" w:hAnsi="Viga"/>
          <w:sz w:val="44"/>
          <w:szCs w:val="44"/>
        </w:rPr>
        <w:t>Class:</w:t>
      </w:r>
      <w:r w:rsidRPr="005703C3">
        <w:rPr>
          <w:sz w:val="44"/>
          <w:szCs w:val="44"/>
        </w:rPr>
        <w:t xml:space="preserve"> </w:t>
      </w:r>
      <w:r w:rsidRPr="00945DBA">
        <w:rPr>
          <w:rFonts w:ascii="DM Sans" w:hAnsi="DM Sans"/>
          <w:sz w:val="44"/>
          <w:szCs w:val="44"/>
        </w:rPr>
        <w:t>BSE-</w:t>
      </w:r>
      <w:r w:rsidR="00BC461E">
        <w:rPr>
          <w:rFonts w:ascii="DM Sans" w:hAnsi="DM Sans"/>
          <w:sz w:val="44"/>
          <w:szCs w:val="44"/>
        </w:rPr>
        <w:t>3</w:t>
      </w:r>
      <w:r w:rsidRPr="00945DBA">
        <w:rPr>
          <w:rFonts w:ascii="DM Sans" w:hAnsi="DM Sans"/>
          <w:sz w:val="44"/>
          <w:szCs w:val="44"/>
        </w:rPr>
        <w:t>A</w:t>
      </w:r>
    </w:p>
    <w:p w14:paraId="4B7AAD7E" w14:textId="6B997E3B" w:rsidR="00781514" w:rsidRPr="00781514" w:rsidRDefault="00A75F18" w:rsidP="00C355BB">
      <w:pPr>
        <w:spacing w:after="0" w:line="360" w:lineRule="auto"/>
        <w:jc w:val="center"/>
      </w:pPr>
      <w:r w:rsidRPr="005703C3">
        <w:rPr>
          <w:rFonts w:ascii="Viga" w:hAnsi="Viga"/>
          <w:sz w:val="44"/>
          <w:szCs w:val="44"/>
        </w:rPr>
        <w:t>Date:</w:t>
      </w:r>
      <w:r w:rsidRPr="005703C3">
        <w:rPr>
          <w:sz w:val="44"/>
          <w:szCs w:val="44"/>
        </w:rPr>
        <w:t xml:space="preserve"> </w:t>
      </w:r>
      <w:r w:rsidR="001D79F5">
        <w:rPr>
          <w:rFonts w:ascii="DM Sans" w:hAnsi="DM Sans"/>
          <w:sz w:val="44"/>
          <w:szCs w:val="44"/>
        </w:rPr>
        <w:t>Dec</w:t>
      </w:r>
      <w:r w:rsidR="00B76F69">
        <w:rPr>
          <w:rFonts w:ascii="DM Sans" w:hAnsi="DM Sans"/>
          <w:sz w:val="44"/>
          <w:szCs w:val="44"/>
        </w:rPr>
        <w:t xml:space="preserve"> </w:t>
      </w:r>
      <w:r w:rsidR="001D79F5">
        <w:rPr>
          <w:rFonts w:ascii="DM Sans" w:hAnsi="DM Sans"/>
          <w:sz w:val="44"/>
          <w:szCs w:val="44"/>
        </w:rPr>
        <w:t>5</w:t>
      </w:r>
      <w:r w:rsidR="008F05B5">
        <w:rPr>
          <w:rFonts w:ascii="DM Sans" w:hAnsi="DM Sans"/>
          <w:sz w:val="44"/>
          <w:szCs w:val="44"/>
          <w:vertAlign w:val="superscript"/>
        </w:rPr>
        <w:t>th</w:t>
      </w:r>
      <w:r w:rsidR="00684BC8">
        <w:rPr>
          <w:rFonts w:ascii="DM Sans" w:hAnsi="DM Sans"/>
          <w:sz w:val="44"/>
          <w:szCs w:val="44"/>
          <w:vertAlign w:val="superscript"/>
        </w:rPr>
        <w:t>,</w:t>
      </w:r>
      <w:r w:rsidRPr="00945DBA">
        <w:rPr>
          <w:rFonts w:ascii="DM Sans" w:hAnsi="DM Sans"/>
          <w:sz w:val="44"/>
          <w:szCs w:val="44"/>
        </w:rPr>
        <w:t xml:space="preserve"> 202</w:t>
      </w:r>
      <w:r w:rsidR="002E54A1" w:rsidRPr="00945DBA">
        <w:rPr>
          <w:rFonts w:ascii="DM Sans" w:hAnsi="DM Sans"/>
          <w:sz w:val="44"/>
          <w:szCs w:val="44"/>
        </w:rPr>
        <w:t>3</w:t>
      </w:r>
      <w:r w:rsidRPr="005703C3">
        <w:rPr>
          <w:sz w:val="44"/>
          <w:szCs w:val="44"/>
        </w:rPr>
        <w:t>.</w:t>
      </w:r>
    </w:p>
    <w:p w14:paraId="43FB587F" w14:textId="2A3951D2" w:rsidR="000F6B76" w:rsidRDefault="002D1EDD" w:rsidP="00C355BB">
      <w:pPr>
        <w:spacing w:after="0" w:line="360" w:lineRule="auto"/>
        <w:jc w:val="center"/>
        <w:rPr>
          <w:rFonts w:ascii="Viga" w:hAnsi="Viga"/>
          <w:color w:val="000000" w:themeColor="text1"/>
          <w:sz w:val="72"/>
          <w:szCs w:val="72"/>
        </w:rPr>
      </w:pPr>
      <w:r w:rsidRPr="00781514">
        <w:rPr>
          <w:rFonts w:ascii="Viga" w:hAnsi="Viga"/>
          <w:color w:val="000000" w:themeColor="text1"/>
          <w:sz w:val="72"/>
          <w:szCs w:val="72"/>
        </w:rPr>
        <w:t>Assignment no 0</w:t>
      </w:r>
      <w:r w:rsidR="001D79F5">
        <w:rPr>
          <w:rFonts w:ascii="Viga" w:hAnsi="Viga"/>
          <w:color w:val="000000" w:themeColor="text1"/>
          <w:sz w:val="72"/>
          <w:szCs w:val="72"/>
        </w:rPr>
        <w:t>4</w:t>
      </w:r>
    </w:p>
    <w:sectPr w:rsidR="000F6B76" w:rsidSect="00B83EC7">
      <w:pgSz w:w="11906" w:h="16838"/>
      <w:pgMar w:top="720" w:right="720" w:bottom="720" w:left="720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1DEEA2" w14:textId="77777777" w:rsidR="00093415" w:rsidRDefault="00093415" w:rsidP="00EA3BD2">
      <w:pPr>
        <w:spacing w:after="0" w:line="240" w:lineRule="auto"/>
      </w:pPr>
      <w:r>
        <w:separator/>
      </w:r>
    </w:p>
  </w:endnote>
  <w:endnote w:type="continuationSeparator" w:id="0">
    <w:p w14:paraId="24F8DD38" w14:textId="77777777" w:rsidR="00093415" w:rsidRDefault="00093415" w:rsidP="00EA3B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M Sans">
    <w:panose1 w:val="00000000000000000000"/>
    <w:charset w:val="00"/>
    <w:family w:val="auto"/>
    <w:pitch w:val="variable"/>
    <w:sig w:usb0="8000002F" w:usb1="4000204B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iga">
    <w:panose1 w:val="020B0800030000020004"/>
    <w:charset w:val="00"/>
    <w:family w:val="swiss"/>
    <w:pitch w:val="variable"/>
    <w:sig w:usb0="800000E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5D043D" w14:textId="77777777" w:rsidR="00093415" w:rsidRDefault="00093415" w:rsidP="00EA3BD2">
      <w:pPr>
        <w:spacing w:after="0" w:line="240" w:lineRule="auto"/>
      </w:pPr>
      <w:r>
        <w:separator/>
      </w:r>
    </w:p>
  </w:footnote>
  <w:footnote w:type="continuationSeparator" w:id="0">
    <w:p w14:paraId="6601C16B" w14:textId="77777777" w:rsidR="00093415" w:rsidRDefault="00093415" w:rsidP="00EA3B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C56DB7"/>
    <w:multiLevelType w:val="multilevel"/>
    <w:tmpl w:val="E8CEBA3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300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5E81C41"/>
    <w:multiLevelType w:val="hybridMultilevel"/>
    <w:tmpl w:val="A904A70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BB18D1"/>
    <w:multiLevelType w:val="hybridMultilevel"/>
    <w:tmpl w:val="956A9A36"/>
    <w:lvl w:ilvl="0" w:tplc="A664E004">
      <w:start w:val="1"/>
      <w:numFmt w:val="decimal"/>
      <w:lvlText w:val="%1."/>
      <w:lvlJc w:val="left"/>
      <w:pPr>
        <w:ind w:left="720" w:hanging="360"/>
      </w:pPr>
      <w:rPr>
        <w:rFonts w:ascii="DM Sans" w:hAnsi="DM Sans"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86448A"/>
    <w:multiLevelType w:val="hybridMultilevel"/>
    <w:tmpl w:val="8CE0D8E0"/>
    <w:lvl w:ilvl="0" w:tplc="86D2AF3C">
      <w:start w:val="1"/>
      <w:numFmt w:val="decimal"/>
      <w:lvlText w:val="%1."/>
      <w:lvlJc w:val="left"/>
      <w:pPr>
        <w:ind w:left="720" w:hanging="360"/>
      </w:pPr>
      <w:rPr>
        <w:rFonts w:ascii="DM Sans" w:hAnsi="DM Sans"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8613F9"/>
    <w:multiLevelType w:val="hybridMultilevel"/>
    <w:tmpl w:val="51440674"/>
    <w:lvl w:ilvl="0" w:tplc="DB4456A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0B235B"/>
    <w:multiLevelType w:val="hybridMultilevel"/>
    <w:tmpl w:val="FA58AF8C"/>
    <w:lvl w:ilvl="0" w:tplc="1D2A5D9E">
      <w:start w:val="1"/>
      <w:numFmt w:val="decimal"/>
      <w:lvlText w:val="%1."/>
      <w:lvlJc w:val="left"/>
      <w:pPr>
        <w:ind w:left="720" w:hanging="360"/>
      </w:pPr>
      <w:rPr>
        <w:rFonts w:ascii="DM Sans" w:hAnsi="DM Sans"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446515"/>
    <w:multiLevelType w:val="hybridMultilevel"/>
    <w:tmpl w:val="4CE42B6A"/>
    <w:lvl w:ilvl="0" w:tplc="CD9EDE92">
      <w:start w:val="1"/>
      <w:numFmt w:val="decimal"/>
      <w:lvlText w:val="%1."/>
      <w:lvlJc w:val="left"/>
      <w:pPr>
        <w:ind w:left="720" w:hanging="360"/>
      </w:pPr>
      <w:rPr>
        <w:rFonts w:ascii="DM Sans" w:hAnsi="DM Sans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F7C0764"/>
    <w:multiLevelType w:val="hybridMultilevel"/>
    <w:tmpl w:val="D0BA04F6"/>
    <w:lvl w:ilvl="0" w:tplc="AF1A0558">
      <w:start w:val="1"/>
      <w:numFmt w:val="decimal"/>
      <w:lvlText w:val="%1."/>
      <w:lvlJc w:val="left"/>
      <w:pPr>
        <w:ind w:left="720" w:hanging="360"/>
      </w:pPr>
      <w:rPr>
        <w:rFonts w:ascii="DM Sans" w:hAnsi="DM Sans" w:hint="default"/>
        <w:b/>
        <w:bCs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F96602"/>
    <w:multiLevelType w:val="multilevel"/>
    <w:tmpl w:val="75BC4CA4"/>
    <w:lvl w:ilvl="0">
      <w:start w:val="1"/>
      <w:numFmt w:val="decimal"/>
      <w:lvlText w:val="%1.0"/>
      <w:lvlJc w:val="left"/>
      <w:pPr>
        <w:ind w:left="360" w:hanging="360"/>
      </w:pPr>
      <w:rPr>
        <w:rFonts w:ascii="DM Sans" w:hAnsi="DM Sans" w:hint="default"/>
        <w:b/>
        <w:bCs/>
        <w:color w:val="00000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DM Sans" w:hAnsi="DM Sans" w:hint="default"/>
        <w:color w:val="00000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DM Sans" w:hAnsi="DM Sans" w:hint="default"/>
        <w:color w:val="00000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DM Sans" w:hAnsi="DM Sans" w:hint="default"/>
        <w:color w:val="00000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DM Sans" w:hAnsi="DM Sans" w:hint="default"/>
        <w:color w:val="00000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DM Sans" w:hAnsi="DM Sans" w:hint="default"/>
        <w:color w:val="00000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DM Sans" w:hAnsi="DM Sans" w:hint="default"/>
        <w:color w:val="00000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DM Sans" w:hAnsi="DM Sans" w:hint="default"/>
        <w:color w:val="00000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DM Sans" w:hAnsi="DM Sans" w:hint="default"/>
        <w:color w:val="000000"/>
      </w:rPr>
    </w:lvl>
  </w:abstractNum>
  <w:abstractNum w:abstractNumId="9" w15:restartNumberingAfterBreak="0">
    <w:nsid w:val="5AC463A0"/>
    <w:multiLevelType w:val="multilevel"/>
    <w:tmpl w:val="B2DC1B6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>
      <w:numFmt w:val="decimal"/>
      <w:isLgl/>
      <w:lvlText w:val="%1.%2"/>
      <w:lvlJc w:val="left"/>
      <w:pPr>
        <w:ind w:left="720" w:hanging="360"/>
      </w:pPr>
      <w:rPr>
        <w:rFonts w:ascii="DM Sans" w:hAnsi="DM Sans" w:hint="default"/>
        <w:color w:val="000000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ascii="DM Sans" w:hAnsi="DM Sans" w:hint="default"/>
        <w:color w:val="000000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ascii="DM Sans" w:hAnsi="DM Sans" w:hint="default"/>
        <w:color w:val="000000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ascii="DM Sans" w:hAnsi="DM Sans" w:hint="default"/>
        <w:color w:val="000000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ascii="DM Sans" w:hAnsi="DM Sans" w:hint="default"/>
        <w:color w:val="000000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ascii="DM Sans" w:hAnsi="DM Sans" w:hint="default"/>
        <w:color w:val="000000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ascii="DM Sans" w:hAnsi="DM Sans" w:hint="default"/>
        <w:color w:val="000000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ascii="DM Sans" w:hAnsi="DM Sans" w:hint="default"/>
        <w:color w:val="000000"/>
      </w:rPr>
    </w:lvl>
  </w:abstractNum>
  <w:abstractNum w:abstractNumId="10" w15:restartNumberingAfterBreak="0">
    <w:nsid w:val="66E93DDD"/>
    <w:multiLevelType w:val="hybridMultilevel"/>
    <w:tmpl w:val="675CBF8A"/>
    <w:lvl w:ilvl="0" w:tplc="B52004AE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1BB6D2B"/>
    <w:multiLevelType w:val="hybridMultilevel"/>
    <w:tmpl w:val="C52E3286"/>
    <w:lvl w:ilvl="0" w:tplc="99F00A62">
      <w:start w:val="1"/>
      <w:numFmt w:val="decimal"/>
      <w:lvlText w:val="%1."/>
      <w:lvlJc w:val="left"/>
      <w:pPr>
        <w:ind w:left="720" w:hanging="360"/>
      </w:pPr>
      <w:rPr>
        <w:rFonts w:ascii="DM Sans" w:hAnsi="DM Sans"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105D9A"/>
    <w:multiLevelType w:val="multilevel"/>
    <w:tmpl w:val="6F080BDE"/>
    <w:lvl w:ilvl="0">
      <w:start w:val="1"/>
      <w:numFmt w:val="decimal"/>
      <w:lvlText w:val="%1.0"/>
      <w:lvlJc w:val="left"/>
      <w:pPr>
        <w:ind w:left="360" w:hanging="360"/>
      </w:pPr>
      <w:rPr>
        <w:rFonts w:ascii="DM Sans" w:hAnsi="DM Sans" w:hint="default"/>
        <w:b/>
        <w:color w:val="000000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ascii="DM Sans" w:hAnsi="DM Sans" w:hint="default"/>
        <w:b/>
        <w:color w:val="000000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ascii="DM Sans" w:hAnsi="DM Sans" w:hint="default"/>
        <w:b/>
        <w:color w:val="000000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ascii="DM Sans" w:hAnsi="DM Sans" w:hint="default"/>
        <w:b/>
        <w:color w:val="000000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ascii="DM Sans" w:hAnsi="DM Sans" w:hint="default"/>
        <w:b/>
        <w:color w:val="000000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ascii="DM Sans" w:hAnsi="DM Sans" w:hint="default"/>
        <w:b/>
        <w:color w:val="000000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ascii="DM Sans" w:hAnsi="DM Sans" w:hint="default"/>
        <w:b/>
        <w:color w:val="000000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ascii="DM Sans" w:hAnsi="DM Sans" w:hint="default"/>
        <w:b/>
        <w:color w:val="000000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ascii="DM Sans" w:hAnsi="DM Sans" w:hint="default"/>
        <w:b/>
        <w:color w:val="000000"/>
      </w:rPr>
    </w:lvl>
  </w:abstractNum>
  <w:num w:numId="1" w16cid:durableId="233318884">
    <w:abstractNumId w:val="0"/>
  </w:num>
  <w:num w:numId="2" w16cid:durableId="814371236">
    <w:abstractNumId w:val="6"/>
  </w:num>
  <w:num w:numId="3" w16cid:durableId="2080440956">
    <w:abstractNumId w:val="11"/>
  </w:num>
  <w:num w:numId="4" w16cid:durableId="1604649022">
    <w:abstractNumId w:val="12"/>
  </w:num>
  <w:num w:numId="5" w16cid:durableId="292294171">
    <w:abstractNumId w:val="7"/>
  </w:num>
  <w:num w:numId="6" w16cid:durableId="1575895235">
    <w:abstractNumId w:val="5"/>
  </w:num>
  <w:num w:numId="7" w16cid:durableId="908157279">
    <w:abstractNumId w:val="1"/>
  </w:num>
  <w:num w:numId="8" w16cid:durableId="1558668211">
    <w:abstractNumId w:val="8"/>
  </w:num>
  <w:num w:numId="9" w16cid:durableId="2075198002">
    <w:abstractNumId w:val="2"/>
  </w:num>
  <w:num w:numId="10" w16cid:durableId="767236316">
    <w:abstractNumId w:val="9"/>
  </w:num>
  <w:num w:numId="11" w16cid:durableId="495653770">
    <w:abstractNumId w:val="3"/>
  </w:num>
  <w:num w:numId="12" w16cid:durableId="1415275923">
    <w:abstractNumId w:val="4"/>
  </w:num>
  <w:num w:numId="13" w16cid:durableId="294987536">
    <w:abstractNumId w:val="10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zNDa1MLYwNTOzNDNS0lEKTi0uzszPAykwNqwFAH8R4i4tAAAA"/>
  </w:docVars>
  <w:rsids>
    <w:rsidRoot w:val="00C35057"/>
    <w:rsid w:val="00011B23"/>
    <w:rsid w:val="00012199"/>
    <w:rsid w:val="00013F4E"/>
    <w:rsid w:val="0001679C"/>
    <w:rsid w:val="000169D6"/>
    <w:rsid w:val="00022F89"/>
    <w:rsid w:val="0002766B"/>
    <w:rsid w:val="00031E63"/>
    <w:rsid w:val="00034759"/>
    <w:rsid w:val="000357DE"/>
    <w:rsid w:val="00036941"/>
    <w:rsid w:val="0004138F"/>
    <w:rsid w:val="0004357E"/>
    <w:rsid w:val="00044505"/>
    <w:rsid w:val="00045DE0"/>
    <w:rsid w:val="0004685A"/>
    <w:rsid w:val="00051083"/>
    <w:rsid w:val="00051C33"/>
    <w:rsid w:val="00052DAF"/>
    <w:rsid w:val="0006154C"/>
    <w:rsid w:val="00062181"/>
    <w:rsid w:val="000668C1"/>
    <w:rsid w:val="0007272B"/>
    <w:rsid w:val="00076C38"/>
    <w:rsid w:val="00080074"/>
    <w:rsid w:val="0008170D"/>
    <w:rsid w:val="000826BA"/>
    <w:rsid w:val="00084D82"/>
    <w:rsid w:val="00093415"/>
    <w:rsid w:val="00096B09"/>
    <w:rsid w:val="000A0F96"/>
    <w:rsid w:val="000A1DED"/>
    <w:rsid w:val="000B1279"/>
    <w:rsid w:val="000B24E0"/>
    <w:rsid w:val="000B3E12"/>
    <w:rsid w:val="000B409B"/>
    <w:rsid w:val="000B51FA"/>
    <w:rsid w:val="000B5872"/>
    <w:rsid w:val="000C1DDD"/>
    <w:rsid w:val="000C2AF4"/>
    <w:rsid w:val="000C4217"/>
    <w:rsid w:val="000D0E81"/>
    <w:rsid w:val="000D327B"/>
    <w:rsid w:val="000E1A9A"/>
    <w:rsid w:val="000E7551"/>
    <w:rsid w:val="000F19EE"/>
    <w:rsid w:val="000F40CA"/>
    <w:rsid w:val="000F4CA7"/>
    <w:rsid w:val="000F6B76"/>
    <w:rsid w:val="001011EF"/>
    <w:rsid w:val="00101871"/>
    <w:rsid w:val="00101FD4"/>
    <w:rsid w:val="00107528"/>
    <w:rsid w:val="00110D41"/>
    <w:rsid w:val="00110EA0"/>
    <w:rsid w:val="001254C5"/>
    <w:rsid w:val="001301C7"/>
    <w:rsid w:val="001309E0"/>
    <w:rsid w:val="001324D9"/>
    <w:rsid w:val="00137168"/>
    <w:rsid w:val="001406A1"/>
    <w:rsid w:val="00143C2B"/>
    <w:rsid w:val="00150874"/>
    <w:rsid w:val="00151D99"/>
    <w:rsid w:val="001529E6"/>
    <w:rsid w:val="001552A0"/>
    <w:rsid w:val="001675DF"/>
    <w:rsid w:val="00174A59"/>
    <w:rsid w:val="00175F4B"/>
    <w:rsid w:val="00176E2D"/>
    <w:rsid w:val="00180DB2"/>
    <w:rsid w:val="00185157"/>
    <w:rsid w:val="00197FE0"/>
    <w:rsid w:val="001A5149"/>
    <w:rsid w:val="001A77EE"/>
    <w:rsid w:val="001B438F"/>
    <w:rsid w:val="001B60A6"/>
    <w:rsid w:val="001B78D3"/>
    <w:rsid w:val="001C6C80"/>
    <w:rsid w:val="001D2CE2"/>
    <w:rsid w:val="001D3176"/>
    <w:rsid w:val="001D3F4C"/>
    <w:rsid w:val="001D4F21"/>
    <w:rsid w:val="001D5CF6"/>
    <w:rsid w:val="001D79F5"/>
    <w:rsid w:val="001E03BF"/>
    <w:rsid w:val="001E7D4D"/>
    <w:rsid w:val="001F5DD0"/>
    <w:rsid w:val="001F6CBF"/>
    <w:rsid w:val="001F7E26"/>
    <w:rsid w:val="0020762C"/>
    <w:rsid w:val="00210168"/>
    <w:rsid w:val="00215BC9"/>
    <w:rsid w:val="00221421"/>
    <w:rsid w:val="00235C8C"/>
    <w:rsid w:val="0023678A"/>
    <w:rsid w:val="00240E9F"/>
    <w:rsid w:val="002469E2"/>
    <w:rsid w:val="00247338"/>
    <w:rsid w:val="0024794E"/>
    <w:rsid w:val="002500F9"/>
    <w:rsid w:val="002539E0"/>
    <w:rsid w:val="0026094F"/>
    <w:rsid w:val="00261D96"/>
    <w:rsid w:val="002644B2"/>
    <w:rsid w:val="00266F67"/>
    <w:rsid w:val="00270B79"/>
    <w:rsid w:val="00276E96"/>
    <w:rsid w:val="00281F3B"/>
    <w:rsid w:val="00283475"/>
    <w:rsid w:val="002840F6"/>
    <w:rsid w:val="0028654F"/>
    <w:rsid w:val="00292626"/>
    <w:rsid w:val="00292D6C"/>
    <w:rsid w:val="002A0229"/>
    <w:rsid w:val="002A505A"/>
    <w:rsid w:val="002A5414"/>
    <w:rsid w:val="002A7933"/>
    <w:rsid w:val="002C057F"/>
    <w:rsid w:val="002C07B9"/>
    <w:rsid w:val="002C0B69"/>
    <w:rsid w:val="002D1EDD"/>
    <w:rsid w:val="002D3AB5"/>
    <w:rsid w:val="002D5063"/>
    <w:rsid w:val="002E04C9"/>
    <w:rsid w:val="002E54A1"/>
    <w:rsid w:val="002F026D"/>
    <w:rsid w:val="002F054F"/>
    <w:rsid w:val="002F29A2"/>
    <w:rsid w:val="003028A0"/>
    <w:rsid w:val="00303102"/>
    <w:rsid w:val="00303DF0"/>
    <w:rsid w:val="00305DED"/>
    <w:rsid w:val="003070C8"/>
    <w:rsid w:val="003073A1"/>
    <w:rsid w:val="00314B50"/>
    <w:rsid w:val="00316245"/>
    <w:rsid w:val="003178D4"/>
    <w:rsid w:val="00323F22"/>
    <w:rsid w:val="00325824"/>
    <w:rsid w:val="0033004C"/>
    <w:rsid w:val="00335FAB"/>
    <w:rsid w:val="003371B8"/>
    <w:rsid w:val="00347B4E"/>
    <w:rsid w:val="003545C7"/>
    <w:rsid w:val="00354B77"/>
    <w:rsid w:val="00364D1E"/>
    <w:rsid w:val="00371275"/>
    <w:rsid w:val="003728A6"/>
    <w:rsid w:val="00380662"/>
    <w:rsid w:val="00386927"/>
    <w:rsid w:val="00392861"/>
    <w:rsid w:val="0039393C"/>
    <w:rsid w:val="0039414A"/>
    <w:rsid w:val="0039549A"/>
    <w:rsid w:val="00396FCF"/>
    <w:rsid w:val="003A3CFB"/>
    <w:rsid w:val="003A58DB"/>
    <w:rsid w:val="003A5F42"/>
    <w:rsid w:val="003B0197"/>
    <w:rsid w:val="003B0FC4"/>
    <w:rsid w:val="003B28AB"/>
    <w:rsid w:val="003B2F91"/>
    <w:rsid w:val="003B4117"/>
    <w:rsid w:val="003B72A3"/>
    <w:rsid w:val="003C65D1"/>
    <w:rsid w:val="003C7AE9"/>
    <w:rsid w:val="003D49E4"/>
    <w:rsid w:val="003E1F3C"/>
    <w:rsid w:val="003E3E87"/>
    <w:rsid w:val="003F37FB"/>
    <w:rsid w:val="003F3E7A"/>
    <w:rsid w:val="00406978"/>
    <w:rsid w:val="00414C7C"/>
    <w:rsid w:val="00415138"/>
    <w:rsid w:val="00421E80"/>
    <w:rsid w:val="00424263"/>
    <w:rsid w:val="00424470"/>
    <w:rsid w:val="00426E2C"/>
    <w:rsid w:val="00430FE0"/>
    <w:rsid w:val="00432FF3"/>
    <w:rsid w:val="00434465"/>
    <w:rsid w:val="004346D5"/>
    <w:rsid w:val="0044199C"/>
    <w:rsid w:val="0044650A"/>
    <w:rsid w:val="00453B3A"/>
    <w:rsid w:val="00465C05"/>
    <w:rsid w:val="00466298"/>
    <w:rsid w:val="00471595"/>
    <w:rsid w:val="00474151"/>
    <w:rsid w:val="004864E4"/>
    <w:rsid w:val="004955C2"/>
    <w:rsid w:val="004A12AC"/>
    <w:rsid w:val="004A285D"/>
    <w:rsid w:val="004A5108"/>
    <w:rsid w:val="004C1A32"/>
    <w:rsid w:val="004C20D0"/>
    <w:rsid w:val="004C46FC"/>
    <w:rsid w:val="004C490B"/>
    <w:rsid w:val="004D0C6B"/>
    <w:rsid w:val="004D385B"/>
    <w:rsid w:val="004D6788"/>
    <w:rsid w:val="004E4311"/>
    <w:rsid w:val="004E4BC7"/>
    <w:rsid w:val="004E6D4E"/>
    <w:rsid w:val="004E6E29"/>
    <w:rsid w:val="004E7762"/>
    <w:rsid w:val="004F1506"/>
    <w:rsid w:val="004F3174"/>
    <w:rsid w:val="00501541"/>
    <w:rsid w:val="005030BB"/>
    <w:rsid w:val="005064DD"/>
    <w:rsid w:val="00506AE6"/>
    <w:rsid w:val="00507B25"/>
    <w:rsid w:val="00510852"/>
    <w:rsid w:val="00510D08"/>
    <w:rsid w:val="00514C93"/>
    <w:rsid w:val="00515BC8"/>
    <w:rsid w:val="005215A5"/>
    <w:rsid w:val="00523B0D"/>
    <w:rsid w:val="00540183"/>
    <w:rsid w:val="00543AE0"/>
    <w:rsid w:val="00545A82"/>
    <w:rsid w:val="00547F0E"/>
    <w:rsid w:val="00552E0F"/>
    <w:rsid w:val="0056668A"/>
    <w:rsid w:val="00566BCD"/>
    <w:rsid w:val="00566C25"/>
    <w:rsid w:val="005676BC"/>
    <w:rsid w:val="005703C3"/>
    <w:rsid w:val="005711D4"/>
    <w:rsid w:val="0057557A"/>
    <w:rsid w:val="005758B3"/>
    <w:rsid w:val="00582FD9"/>
    <w:rsid w:val="00585942"/>
    <w:rsid w:val="005867AF"/>
    <w:rsid w:val="005872A3"/>
    <w:rsid w:val="005A2481"/>
    <w:rsid w:val="005A36EE"/>
    <w:rsid w:val="005B09CE"/>
    <w:rsid w:val="005B51CF"/>
    <w:rsid w:val="005B53DD"/>
    <w:rsid w:val="005C4CAC"/>
    <w:rsid w:val="005D61A1"/>
    <w:rsid w:val="005D7C13"/>
    <w:rsid w:val="005F0AB6"/>
    <w:rsid w:val="005F10FE"/>
    <w:rsid w:val="00607841"/>
    <w:rsid w:val="00613F8A"/>
    <w:rsid w:val="0061646C"/>
    <w:rsid w:val="00617CE5"/>
    <w:rsid w:val="00620293"/>
    <w:rsid w:val="00624013"/>
    <w:rsid w:val="00627201"/>
    <w:rsid w:val="00631E74"/>
    <w:rsid w:val="00635835"/>
    <w:rsid w:val="00637DBE"/>
    <w:rsid w:val="0064752F"/>
    <w:rsid w:val="00650BDB"/>
    <w:rsid w:val="00650FC5"/>
    <w:rsid w:val="006650F3"/>
    <w:rsid w:val="00665FE3"/>
    <w:rsid w:val="0066636E"/>
    <w:rsid w:val="0066673B"/>
    <w:rsid w:val="00667A78"/>
    <w:rsid w:val="00670643"/>
    <w:rsid w:val="006722AC"/>
    <w:rsid w:val="00672557"/>
    <w:rsid w:val="00684BC8"/>
    <w:rsid w:val="00695C6A"/>
    <w:rsid w:val="006A4F94"/>
    <w:rsid w:val="006A5BDC"/>
    <w:rsid w:val="006B1308"/>
    <w:rsid w:val="006B1F20"/>
    <w:rsid w:val="006B3935"/>
    <w:rsid w:val="006C05C2"/>
    <w:rsid w:val="006C3FE0"/>
    <w:rsid w:val="006C6C15"/>
    <w:rsid w:val="006C79B8"/>
    <w:rsid w:val="006F2AFE"/>
    <w:rsid w:val="006F5831"/>
    <w:rsid w:val="0070029E"/>
    <w:rsid w:val="007009B1"/>
    <w:rsid w:val="00702102"/>
    <w:rsid w:val="00703615"/>
    <w:rsid w:val="007048F3"/>
    <w:rsid w:val="007148ED"/>
    <w:rsid w:val="0071601D"/>
    <w:rsid w:val="00721CAE"/>
    <w:rsid w:val="00724555"/>
    <w:rsid w:val="007274B3"/>
    <w:rsid w:val="00735420"/>
    <w:rsid w:val="00736A51"/>
    <w:rsid w:val="007373E8"/>
    <w:rsid w:val="00741B1C"/>
    <w:rsid w:val="00745378"/>
    <w:rsid w:val="007453EF"/>
    <w:rsid w:val="007461C9"/>
    <w:rsid w:val="007463A2"/>
    <w:rsid w:val="00747E50"/>
    <w:rsid w:val="007538F7"/>
    <w:rsid w:val="00755ADF"/>
    <w:rsid w:val="007646A3"/>
    <w:rsid w:val="00765728"/>
    <w:rsid w:val="0077756C"/>
    <w:rsid w:val="00780F36"/>
    <w:rsid w:val="00781514"/>
    <w:rsid w:val="0078263D"/>
    <w:rsid w:val="007859FE"/>
    <w:rsid w:val="00786604"/>
    <w:rsid w:val="007877C9"/>
    <w:rsid w:val="00792C34"/>
    <w:rsid w:val="007942F6"/>
    <w:rsid w:val="00794F0A"/>
    <w:rsid w:val="007A1567"/>
    <w:rsid w:val="007A1998"/>
    <w:rsid w:val="007A5A2F"/>
    <w:rsid w:val="007A6DA5"/>
    <w:rsid w:val="007A6F5B"/>
    <w:rsid w:val="007A7F52"/>
    <w:rsid w:val="007B3019"/>
    <w:rsid w:val="007B4DAB"/>
    <w:rsid w:val="007D10F3"/>
    <w:rsid w:val="007D1544"/>
    <w:rsid w:val="007E4D05"/>
    <w:rsid w:val="007F1A2B"/>
    <w:rsid w:val="007F1B94"/>
    <w:rsid w:val="00810D68"/>
    <w:rsid w:val="00812617"/>
    <w:rsid w:val="00813783"/>
    <w:rsid w:val="008142CF"/>
    <w:rsid w:val="008243A2"/>
    <w:rsid w:val="00832992"/>
    <w:rsid w:val="008429FC"/>
    <w:rsid w:val="008444DA"/>
    <w:rsid w:val="0084547F"/>
    <w:rsid w:val="00853CA5"/>
    <w:rsid w:val="00860A33"/>
    <w:rsid w:val="0088167B"/>
    <w:rsid w:val="008A09AF"/>
    <w:rsid w:val="008A1F50"/>
    <w:rsid w:val="008A4E48"/>
    <w:rsid w:val="008A5262"/>
    <w:rsid w:val="008B11D8"/>
    <w:rsid w:val="008B3E16"/>
    <w:rsid w:val="008B5B59"/>
    <w:rsid w:val="008C2557"/>
    <w:rsid w:val="008D2FD3"/>
    <w:rsid w:val="008E56A1"/>
    <w:rsid w:val="008F05B5"/>
    <w:rsid w:val="008F634B"/>
    <w:rsid w:val="00904784"/>
    <w:rsid w:val="009053B9"/>
    <w:rsid w:val="00911F10"/>
    <w:rsid w:val="00914ECF"/>
    <w:rsid w:val="00922DA4"/>
    <w:rsid w:val="00923664"/>
    <w:rsid w:val="00930057"/>
    <w:rsid w:val="0093276A"/>
    <w:rsid w:val="00935321"/>
    <w:rsid w:val="00935E39"/>
    <w:rsid w:val="00943047"/>
    <w:rsid w:val="00944F2B"/>
    <w:rsid w:val="00945DBA"/>
    <w:rsid w:val="00957A0F"/>
    <w:rsid w:val="00957F9D"/>
    <w:rsid w:val="00972BB4"/>
    <w:rsid w:val="00986D64"/>
    <w:rsid w:val="009871C3"/>
    <w:rsid w:val="00991DED"/>
    <w:rsid w:val="0099232D"/>
    <w:rsid w:val="00996E73"/>
    <w:rsid w:val="009B1338"/>
    <w:rsid w:val="009B5B2B"/>
    <w:rsid w:val="009B7EAE"/>
    <w:rsid w:val="009C0352"/>
    <w:rsid w:val="009D1915"/>
    <w:rsid w:val="009E056B"/>
    <w:rsid w:val="009E0F5F"/>
    <w:rsid w:val="009F08E4"/>
    <w:rsid w:val="009F2E10"/>
    <w:rsid w:val="009F6567"/>
    <w:rsid w:val="00A01FBE"/>
    <w:rsid w:val="00A050BC"/>
    <w:rsid w:val="00A0619B"/>
    <w:rsid w:val="00A16A18"/>
    <w:rsid w:val="00A205B5"/>
    <w:rsid w:val="00A21BE2"/>
    <w:rsid w:val="00A22B5F"/>
    <w:rsid w:val="00A22C03"/>
    <w:rsid w:val="00A26186"/>
    <w:rsid w:val="00A33B24"/>
    <w:rsid w:val="00A3774E"/>
    <w:rsid w:val="00A40E02"/>
    <w:rsid w:val="00A42A12"/>
    <w:rsid w:val="00A504D0"/>
    <w:rsid w:val="00A637D7"/>
    <w:rsid w:val="00A64030"/>
    <w:rsid w:val="00A71A84"/>
    <w:rsid w:val="00A734E1"/>
    <w:rsid w:val="00A749C4"/>
    <w:rsid w:val="00A75F18"/>
    <w:rsid w:val="00A7674C"/>
    <w:rsid w:val="00A80587"/>
    <w:rsid w:val="00A81686"/>
    <w:rsid w:val="00A83725"/>
    <w:rsid w:val="00A83C7A"/>
    <w:rsid w:val="00A87B79"/>
    <w:rsid w:val="00A92994"/>
    <w:rsid w:val="00A95E94"/>
    <w:rsid w:val="00A97203"/>
    <w:rsid w:val="00AA2476"/>
    <w:rsid w:val="00AA7693"/>
    <w:rsid w:val="00AC5C16"/>
    <w:rsid w:val="00AC5E4F"/>
    <w:rsid w:val="00AC6808"/>
    <w:rsid w:val="00AC743B"/>
    <w:rsid w:val="00AC7F64"/>
    <w:rsid w:val="00AD0058"/>
    <w:rsid w:val="00AD45D5"/>
    <w:rsid w:val="00AD5482"/>
    <w:rsid w:val="00AD66A7"/>
    <w:rsid w:val="00AE1EA9"/>
    <w:rsid w:val="00AE2BD3"/>
    <w:rsid w:val="00AE2EB4"/>
    <w:rsid w:val="00AF2F59"/>
    <w:rsid w:val="00AF3E01"/>
    <w:rsid w:val="00AF5CF6"/>
    <w:rsid w:val="00B00E0E"/>
    <w:rsid w:val="00B13CAD"/>
    <w:rsid w:val="00B17B97"/>
    <w:rsid w:val="00B2311B"/>
    <w:rsid w:val="00B23D69"/>
    <w:rsid w:val="00B3101C"/>
    <w:rsid w:val="00B32778"/>
    <w:rsid w:val="00B32F0F"/>
    <w:rsid w:val="00B33698"/>
    <w:rsid w:val="00B4157F"/>
    <w:rsid w:val="00B4542B"/>
    <w:rsid w:val="00B51641"/>
    <w:rsid w:val="00B5515C"/>
    <w:rsid w:val="00B56E73"/>
    <w:rsid w:val="00B61BC9"/>
    <w:rsid w:val="00B635BA"/>
    <w:rsid w:val="00B66ECF"/>
    <w:rsid w:val="00B6708F"/>
    <w:rsid w:val="00B67BEE"/>
    <w:rsid w:val="00B70CB6"/>
    <w:rsid w:val="00B71747"/>
    <w:rsid w:val="00B718BC"/>
    <w:rsid w:val="00B719EE"/>
    <w:rsid w:val="00B742C9"/>
    <w:rsid w:val="00B76F69"/>
    <w:rsid w:val="00B81E7E"/>
    <w:rsid w:val="00B83EC7"/>
    <w:rsid w:val="00B85A78"/>
    <w:rsid w:val="00B8637E"/>
    <w:rsid w:val="00B87400"/>
    <w:rsid w:val="00B87D64"/>
    <w:rsid w:val="00B9005B"/>
    <w:rsid w:val="00B92E6F"/>
    <w:rsid w:val="00B9591D"/>
    <w:rsid w:val="00B96B7E"/>
    <w:rsid w:val="00BA121C"/>
    <w:rsid w:val="00BA1BED"/>
    <w:rsid w:val="00BA2AF8"/>
    <w:rsid w:val="00BB19AD"/>
    <w:rsid w:val="00BB3199"/>
    <w:rsid w:val="00BB38FC"/>
    <w:rsid w:val="00BC3898"/>
    <w:rsid w:val="00BC3B0B"/>
    <w:rsid w:val="00BC461E"/>
    <w:rsid w:val="00BC4FE9"/>
    <w:rsid w:val="00BC7FD3"/>
    <w:rsid w:val="00BD0F34"/>
    <w:rsid w:val="00BE22B3"/>
    <w:rsid w:val="00BE3F6F"/>
    <w:rsid w:val="00BE61AD"/>
    <w:rsid w:val="00BF03E7"/>
    <w:rsid w:val="00BF0820"/>
    <w:rsid w:val="00BF08B4"/>
    <w:rsid w:val="00BF11BC"/>
    <w:rsid w:val="00BF3471"/>
    <w:rsid w:val="00BF5AE1"/>
    <w:rsid w:val="00BF707B"/>
    <w:rsid w:val="00C00D28"/>
    <w:rsid w:val="00C05633"/>
    <w:rsid w:val="00C06E24"/>
    <w:rsid w:val="00C0792F"/>
    <w:rsid w:val="00C10408"/>
    <w:rsid w:val="00C10C23"/>
    <w:rsid w:val="00C16109"/>
    <w:rsid w:val="00C16738"/>
    <w:rsid w:val="00C16DE8"/>
    <w:rsid w:val="00C25417"/>
    <w:rsid w:val="00C30581"/>
    <w:rsid w:val="00C33BC6"/>
    <w:rsid w:val="00C35057"/>
    <w:rsid w:val="00C355BB"/>
    <w:rsid w:val="00C35C05"/>
    <w:rsid w:val="00C3650D"/>
    <w:rsid w:val="00C40F53"/>
    <w:rsid w:val="00C5019D"/>
    <w:rsid w:val="00C50F4E"/>
    <w:rsid w:val="00C51573"/>
    <w:rsid w:val="00C53DC0"/>
    <w:rsid w:val="00C57FF8"/>
    <w:rsid w:val="00C63C53"/>
    <w:rsid w:val="00C708A0"/>
    <w:rsid w:val="00C805DC"/>
    <w:rsid w:val="00C85B10"/>
    <w:rsid w:val="00C94301"/>
    <w:rsid w:val="00C9604A"/>
    <w:rsid w:val="00C964C8"/>
    <w:rsid w:val="00CA41B6"/>
    <w:rsid w:val="00CB0292"/>
    <w:rsid w:val="00CC6363"/>
    <w:rsid w:val="00CD2B4A"/>
    <w:rsid w:val="00CD57AB"/>
    <w:rsid w:val="00CE00D4"/>
    <w:rsid w:val="00CE3519"/>
    <w:rsid w:val="00CE371A"/>
    <w:rsid w:val="00CF0D0F"/>
    <w:rsid w:val="00CF2717"/>
    <w:rsid w:val="00CF27A1"/>
    <w:rsid w:val="00CF34AD"/>
    <w:rsid w:val="00CF4563"/>
    <w:rsid w:val="00CF4AC5"/>
    <w:rsid w:val="00D0121A"/>
    <w:rsid w:val="00D13143"/>
    <w:rsid w:val="00D144AC"/>
    <w:rsid w:val="00D147C1"/>
    <w:rsid w:val="00D17EF9"/>
    <w:rsid w:val="00D23531"/>
    <w:rsid w:val="00D2369B"/>
    <w:rsid w:val="00D23CB2"/>
    <w:rsid w:val="00D255EB"/>
    <w:rsid w:val="00D26081"/>
    <w:rsid w:val="00D264AD"/>
    <w:rsid w:val="00D3062E"/>
    <w:rsid w:val="00D30A52"/>
    <w:rsid w:val="00D31A46"/>
    <w:rsid w:val="00D32042"/>
    <w:rsid w:val="00D338DF"/>
    <w:rsid w:val="00D45E1E"/>
    <w:rsid w:val="00D46D93"/>
    <w:rsid w:val="00D47D89"/>
    <w:rsid w:val="00D63E2E"/>
    <w:rsid w:val="00D71CE8"/>
    <w:rsid w:val="00D725B1"/>
    <w:rsid w:val="00D73675"/>
    <w:rsid w:val="00D82681"/>
    <w:rsid w:val="00D82687"/>
    <w:rsid w:val="00D85072"/>
    <w:rsid w:val="00D934C9"/>
    <w:rsid w:val="00D96069"/>
    <w:rsid w:val="00DA0644"/>
    <w:rsid w:val="00DA4997"/>
    <w:rsid w:val="00DA628A"/>
    <w:rsid w:val="00DB0286"/>
    <w:rsid w:val="00DB14E3"/>
    <w:rsid w:val="00DB4E9C"/>
    <w:rsid w:val="00DC04E0"/>
    <w:rsid w:val="00DC0BAB"/>
    <w:rsid w:val="00DC4002"/>
    <w:rsid w:val="00DD0727"/>
    <w:rsid w:val="00DD0978"/>
    <w:rsid w:val="00DD4D04"/>
    <w:rsid w:val="00DE1408"/>
    <w:rsid w:val="00DE644C"/>
    <w:rsid w:val="00E012D1"/>
    <w:rsid w:val="00E02F59"/>
    <w:rsid w:val="00E07AD1"/>
    <w:rsid w:val="00E14CA5"/>
    <w:rsid w:val="00E15DD1"/>
    <w:rsid w:val="00E24B7D"/>
    <w:rsid w:val="00E27D4B"/>
    <w:rsid w:val="00E30402"/>
    <w:rsid w:val="00E37650"/>
    <w:rsid w:val="00E433F4"/>
    <w:rsid w:val="00E43DCC"/>
    <w:rsid w:val="00E46D8F"/>
    <w:rsid w:val="00E4778B"/>
    <w:rsid w:val="00E54E9A"/>
    <w:rsid w:val="00E57F37"/>
    <w:rsid w:val="00E600FB"/>
    <w:rsid w:val="00E6159A"/>
    <w:rsid w:val="00E75045"/>
    <w:rsid w:val="00E76335"/>
    <w:rsid w:val="00E8301F"/>
    <w:rsid w:val="00E84875"/>
    <w:rsid w:val="00E95D6C"/>
    <w:rsid w:val="00EA252D"/>
    <w:rsid w:val="00EA3BD2"/>
    <w:rsid w:val="00EA50D9"/>
    <w:rsid w:val="00EB2900"/>
    <w:rsid w:val="00EC0E94"/>
    <w:rsid w:val="00EC1D15"/>
    <w:rsid w:val="00EC38D0"/>
    <w:rsid w:val="00EC5B77"/>
    <w:rsid w:val="00EC787A"/>
    <w:rsid w:val="00EC7E61"/>
    <w:rsid w:val="00ED20C7"/>
    <w:rsid w:val="00EE25C8"/>
    <w:rsid w:val="00EE4C70"/>
    <w:rsid w:val="00EF2330"/>
    <w:rsid w:val="00F01BBC"/>
    <w:rsid w:val="00F02C07"/>
    <w:rsid w:val="00F05EA0"/>
    <w:rsid w:val="00F06094"/>
    <w:rsid w:val="00F06535"/>
    <w:rsid w:val="00F12A44"/>
    <w:rsid w:val="00F17FD9"/>
    <w:rsid w:val="00F23D7B"/>
    <w:rsid w:val="00F31069"/>
    <w:rsid w:val="00F3281B"/>
    <w:rsid w:val="00F34A59"/>
    <w:rsid w:val="00F366AD"/>
    <w:rsid w:val="00F507F7"/>
    <w:rsid w:val="00F50F96"/>
    <w:rsid w:val="00F54502"/>
    <w:rsid w:val="00F5620A"/>
    <w:rsid w:val="00F602F6"/>
    <w:rsid w:val="00F621AD"/>
    <w:rsid w:val="00F63B98"/>
    <w:rsid w:val="00F7269A"/>
    <w:rsid w:val="00F839DB"/>
    <w:rsid w:val="00F83CC5"/>
    <w:rsid w:val="00F85BEF"/>
    <w:rsid w:val="00F917CB"/>
    <w:rsid w:val="00F92AD1"/>
    <w:rsid w:val="00F92EE4"/>
    <w:rsid w:val="00F9562D"/>
    <w:rsid w:val="00F96BB8"/>
    <w:rsid w:val="00FA1835"/>
    <w:rsid w:val="00FA1940"/>
    <w:rsid w:val="00FA3DD0"/>
    <w:rsid w:val="00FB6BD5"/>
    <w:rsid w:val="00FC629E"/>
    <w:rsid w:val="00FC75DB"/>
    <w:rsid w:val="00FD0852"/>
    <w:rsid w:val="00FD4D89"/>
    <w:rsid w:val="00FD5827"/>
    <w:rsid w:val="00FD6BAA"/>
    <w:rsid w:val="00FE3152"/>
    <w:rsid w:val="00FE31F6"/>
    <w:rsid w:val="00FE73CB"/>
    <w:rsid w:val="00FF0CCA"/>
    <w:rsid w:val="00FF1916"/>
    <w:rsid w:val="00FF1EC9"/>
    <w:rsid w:val="00FF3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6BB8B3C"/>
  <w15:chartTrackingRefBased/>
  <w15:docId w15:val="{27F99806-342E-4FA1-9F86-4F6ABC5DE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081"/>
  </w:style>
  <w:style w:type="paragraph" w:styleId="Heading1">
    <w:name w:val="heading 1"/>
    <w:next w:val="Normal"/>
    <w:link w:val="Heading1Char"/>
    <w:uiPriority w:val="9"/>
    <w:unhideWhenUsed/>
    <w:qFormat/>
    <w:rsid w:val="003B72A3"/>
    <w:pPr>
      <w:keepNext/>
      <w:keepLines/>
      <w:numPr>
        <w:numId w:val="1"/>
      </w:numPr>
      <w:spacing w:after="0"/>
      <w:ind w:right="14"/>
      <w:jc w:val="center"/>
      <w:outlineLvl w:val="0"/>
    </w:pPr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0D41"/>
    <w:pPr>
      <w:keepNext/>
      <w:keepLines/>
      <w:numPr>
        <w:ilvl w:val="1"/>
        <w:numId w:val="1"/>
      </w:numPr>
      <w:spacing w:before="40" w:after="0"/>
      <w:ind w:left="756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B438F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11F10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11F10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11F10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11F10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11F10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11F10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B72A3"/>
    <w:rPr>
      <w:rFonts w:ascii="Times New Roman" w:eastAsia="Times New Roman" w:hAnsi="Times New Roman" w:cs="Times New Roman"/>
      <w:b/>
      <w:color w:val="000000"/>
      <w:sz w:val="32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BD2"/>
  </w:style>
  <w:style w:type="paragraph" w:styleId="Footer">
    <w:name w:val="footer"/>
    <w:basedOn w:val="Normal"/>
    <w:link w:val="FooterChar"/>
    <w:uiPriority w:val="99"/>
    <w:unhideWhenUsed/>
    <w:rsid w:val="00EA3BD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BD2"/>
  </w:style>
  <w:style w:type="paragraph" w:styleId="ListParagraph">
    <w:name w:val="List Paragraph"/>
    <w:basedOn w:val="Normal"/>
    <w:uiPriority w:val="34"/>
    <w:qFormat/>
    <w:rsid w:val="00650FC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7646A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F96BB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E15DD1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110D4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D934C9"/>
    <w:pPr>
      <w:spacing w:before="240"/>
      <w:ind w:right="0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szCs w:val="32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D934C9"/>
    <w:pPr>
      <w:spacing w:after="100"/>
      <w:ind w:left="220"/>
    </w:pPr>
  </w:style>
  <w:style w:type="character" w:customStyle="1" w:styleId="Heading3Char">
    <w:name w:val="Heading 3 Char"/>
    <w:basedOn w:val="DefaultParagraphFont"/>
    <w:link w:val="Heading3"/>
    <w:uiPriority w:val="9"/>
    <w:rsid w:val="001B438F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11F1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11F1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11F1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11F1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11F1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11F1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uiPriority w:val="39"/>
    <w:unhideWhenUsed/>
    <w:rsid w:val="0018515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185157"/>
    <w:pPr>
      <w:spacing w:after="100"/>
      <w:ind w:left="440"/>
    </w:p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2687"/>
    <w:pPr>
      <w:pBdr>
        <w:top w:val="single" w:sz="4" w:space="10" w:color="5B9BD5" w:themeColor="accent1"/>
        <w:bottom w:val="single" w:sz="4" w:space="10" w:color="5B9BD5" w:themeColor="accent1"/>
      </w:pBdr>
      <w:spacing w:before="360" w:after="360"/>
      <w:ind w:left="864" w:right="864"/>
      <w:jc w:val="center"/>
    </w:pPr>
    <w:rPr>
      <w:i/>
      <w:iCs/>
      <w:color w:val="5B9BD5" w:themeColor="accent1"/>
      <w:lang w:val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2687"/>
    <w:rPr>
      <w:i/>
      <w:iCs/>
      <w:color w:val="5B9BD5" w:themeColor="accent1"/>
      <w:lang w:val="en-US"/>
    </w:rPr>
  </w:style>
  <w:style w:type="table" w:styleId="TableGrid">
    <w:name w:val="Table Grid"/>
    <w:basedOn w:val="TableNormal"/>
    <w:uiPriority w:val="39"/>
    <w:rsid w:val="00B00E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0F19EE"/>
    <w:rPr>
      <w:b/>
      <w:bCs/>
    </w:rPr>
  </w:style>
  <w:style w:type="paragraph" w:styleId="NoSpacing">
    <w:name w:val="No Spacing"/>
    <w:uiPriority w:val="1"/>
    <w:qFormat/>
    <w:rsid w:val="00765728"/>
    <w:pPr>
      <w:spacing w:after="0" w:line="240" w:lineRule="auto"/>
    </w:pPr>
    <w:rPr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1A51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A51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A51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A51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A5149"/>
    <w:rPr>
      <w:b/>
      <w:bCs/>
      <w:sz w:val="20"/>
      <w:szCs w:val="20"/>
    </w:rPr>
  </w:style>
  <w:style w:type="character" w:customStyle="1" w:styleId="apple-tab-span">
    <w:name w:val="apple-tab-span"/>
    <w:basedOn w:val="DefaultParagraphFont"/>
    <w:rsid w:val="001A514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059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1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8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2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73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9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031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6572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0178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93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82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832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9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32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8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5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3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22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47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00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714403">
              <w:marLeft w:val="0"/>
              <w:marRight w:val="0"/>
              <w:marTop w:val="18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018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51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4640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9953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31809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899549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3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EEE5A3-9272-495C-AA78-A82869D037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3</TotalTime>
  <Pages>1</Pages>
  <Words>27</Words>
  <Characters>15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C system</dc:creator>
  <cp:keywords/>
  <dc:description/>
  <cp:lastModifiedBy>Rayhan</cp:lastModifiedBy>
  <cp:revision>96</cp:revision>
  <cp:lastPrinted>2023-11-25T20:30:00Z</cp:lastPrinted>
  <dcterms:created xsi:type="dcterms:W3CDTF">2023-10-15T11:23:00Z</dcterms:created>
  <dcterms:modified xsi:type="dcterms:W3CDTF">2023-12-05T16:37:00Z</dcterms:modified>
</cp:coreProperties>
</file>